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November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2.23 feet – 3,573.72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62.68 feet – 1,065.99 feet</w:t>
      </w:r>
    </w:p>
    <w:p>
      <w:pPr>
        <w:pStyle w:val="FirstParagraph"/>
      </w:pPr>
      <w:r>
        <w:rPr>
          <w:bCs/>
          <w:b/>
        </w:rPr>
        <w:t xml:space="preserve">Changes from October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with Powell Release Adjustment to Avoid Declining Below 3,500 ft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7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36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v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cto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11-12T19:04:33Z</dcterms:created>
  <dcterms:modified xsi:type="dcterms:W3CDTF">2024-11-12T19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